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Nurse</w:t>
      </w:r>
      <w:r>
        <w:t xml:space="preserve"> </w:t>
      </w:r>
      <w:r>
        <w:t xml:space="preserve">Application</w:t>
      </w:r>
      <w:r>
        <w:t xml:space="preserve"> </w:t>
      </w:r>
      <w:r>
        <w:t xml:space="preserve">for</w:t>
      </w:r>
      <w:r>
        <w:t xml:space="preserve"> </w:t>
      </w:r>
      <w:r>
        <w:t xml:space="preserve">Thailand</w:t>
      </w:r>
      <w:r>
        <w:t xml:space="preserve"> </w:t>
      </w:r>
      <w:r>
        <w:t xml:space="preserve">Bangkok</w:t>
      </w:r>
    </w:p>
    <w:bookmarkStart w:id="20" w:name="Xef6bc96813f7ebc1865acddae4cf0e5e9266478"/>
    <w:p>
      <w:pPr>
        <w:pStyle w:val="Heading1"/>
      </w:pPr>
      <w:r>
        <w:t xml:space="preserve">Statement of Purpose: Dedicated Nursing Professional Seeking to Serve in Thailand Bangkok</w:t>
      </w:r>
    </w:p>
    <w:p>
      <w:pPr>
        <w:pStyle w:val="FirstParagraph"/>
      </w:pPr>
      <w:r>
        <w:t xml:space="preserve">As a highly motivated and compassionate Registered Nurse with over six years of progressive clinical experience across diverse healthcare settings, I am writing this Statement of Purpose to formally express my profound commitment to advancing my nursing career within the vibrant and dynamic healthcare ecosystem of Thailand, specifically in the bustling metropolis of Bangkok. This document outlines not only my professional qualifications but also my deep-seated passion for contributing meaningfully to the Thai healthcare system, where patient-centered care and cultural sensitivity are paramount. My aspiration is to become an integral part of Bangkok's esteemed medical institutions, bringing forward a wealth of clinical expertise honed through rigorous training and hands-on experience in complex acute care environments.</w:t>
      </w:r>
    </w:p>
    <w:p>
      <w:pPr>
        <w:pStyle w:val="BodyText"/>
      </w:pPr>
      <w:r>
        <w:t xml:space="preserve">My nursing journey began with a Bachelor of Science in Nursing from the University of Melbourne, where I graduated with honors and developed a robust foundation in evidence-based practice, critical care management, and interdisciplinary collaboration. During my undergraduate studies, I completed extensive clinical rotations across surgical units, medical wards, and emergency departments within major Australian public hospitals. This exposure cultivated my ability to thrive under pressure while maintaining unwavering patient focus—skills directly transferable to the high-volume settings prevalent in Bangkok’s leading hospitals such as King Chulalongkorn Memorial Hospital and Bumrungrad International Hospital. I have since furthered my expertise through specialized certifications in Critical Care Nursing (CCRN) and Advanced Cardiac Life Support (ACLS), ensuring I operate at the forefront of clinical best practices.</w:t>
      </w:r>
    </w:p>
    <w:p>
      <w:pPr>
        <w:pStyle w:val="BodyText"/>
      </w:pPr>
      <w:r>
        <w:t xml:space="preserve">My professional experience has been defined by a relentless dedication to holistic patient care, a philosophy that aligns seamlessly with the core values of Thai healthcare. In my most recent role as a Primary Care Nurse at St. Vincent’s Hospital in Sydney, I managed complex cases involving chronic disease management and post-operative recovery for multicultural populations. This required not only clinical acumen but also cultural intelligence—skills I am eager to apply in Thailand Bangkok, where understanding patient families' perspectives and integrating traditional healing practices with modern medicine is essential. For instance, I proactively collaborated with interpreters to ensure seamless communication for Thai-speaking patients during their treatment journey, fostering trust and improving health outcomes. This experience has prepared me to navigate the nuanced cultural dynamics of healthcare delivery in Thailand Bangkok with respect and empathy.</w:t>
      </w:r>
    </w:p>
    <w:p>
      <w:pPr>
        <w:pStyle w:val="BodyText"/>
      </w:pPr>
      <w:r>
        <w:t xml:space="preserve">The decision to pursue a nursing career in Thailand Bangkok is deeply intentional. I have long admired the country’s dedication to accessible healthcare for all citizens and its remarkable integration of traditional Thai medicine with contemporary Western practices. Bangkok, as the epicenter of Thailand’s medical tourism industry, offers a unique confluence of cutting-edge technology and rich cultural heritage—a setting where a nurse like me can significantly impact both local communities and international patients. The opportunity to work alongside Thai healthcare professionals who embody the spirit of "sangkhom" (community) through their selfless service is profoundly inspiring. I am particularly drawn to institutions in Bangkok that prioritize community health initiatives, such as those addressing diabetes prevalence or maternal care in urban slums—a challenge I am equipped to support with my background in public health outreach.</w:t>
      </w:r>
    </w:p>
    <w:p>
      <w:pPr>
        <w:pStyle w:val="BodyText"/>
      </w:pPr>
      <w:r>
        <w:t xml:space="preserve">Recognizing the linguistic and cultural demands of practicing medicine in Thailand, I have undertaken significant preparatory steps. I am currently enrolled in an intensive Thai language course focused on medical terminology, having achieved a basic conversational proficiency to facilitate daily interactions with patients and colleagues. Additionally, I have immersed myself in Thai healthcare policy through academic research on the Universal Health Coverage (UHC) system and its implementation challenges in Bangkok’s public hospitals. This knowledge ensures I will not only comply with professional standards but actively contribute to optimizing patient pathways within the Thai framework.</w:t>
      </w:r>
    </w:p>
    <w:p>
      <w:pPr>
        <w:pStyle w:val="BodyText"/>
      </w:pPr>
      <w:r>
        <w:t xml:space="preserve">As a nurse, my core philosophy centers on empowering patients through education and advocacy. In Thailand Bangkok, where family involvement in healthcare decisions is deeply ingrained, I plan to leverage this cultural norm by developing clear educational materials in Thai for patients and their families—addressing everything from post-discharge care to chronic disease management. My goal is to become a bridge between clinical protocols and patient understanding, fostering environments where individuals feel heard and valued. I am equally committed to supporting my nursing peers through mentorship, sharing insights on trauma-informed care that could enhance team dynamics in high-stress Bangkok settings.</w:t>
      </w:r>
    </w:p>
    <w:p>
      <w:pPr>
        <w:pStyle w:val="BodyText"/>
      </w:pPr>
      <w:r>
        <w:t xml:space="preserve">Looking ahead, I envision myself not merely as a healthcare provider but as an advocate for systemic improvements within Thailand’s nursing landscape. I aim to pursue continuing education in Thai healthcare administration through partnerships with local universities like Chulalongkorn University, contributing to the development of culturally responsive training modules for nurses. My long-term vision is to collaborate with hospital leadership in Bangkok to enhance patient satisfaction metrics by embedding mindfulness practices into daily nursing routines—a concept gaining traction globally and resonating deeply with Thai wellness traditions.</w:t>
      </w:r>
    </w:p>
    <w:p>
      <w:pPr>
        <w:pStyle w:val="BodyText"/>
      </w:pPr>
      <w:r>
        <w:t xml:space="preserve">In conclusion, this Statement of Purpose reflects my unwavering resolve to serve as a compassionate and skilled Nurse within Thailand Bangkok. My clinical expertise, cultural preparedness, and alignment with Thailand’s healthcare vision position me to make an immediate impact while growing alongside the nation’s medical community. I am eager to bring my dedication to patient-centered care, my commitment to continuous learning, and my profound respect for Thai culture to your institution. I am confident that in Bangkok—a city where healing transcends borders—I can contribute meaningfully to elevating the standard of nursing excellence and enriching the lives of countless individuals.</w:t>
      </w:r>
    </w:p>
    <w:p>
      <w:pPr>
        <w:pStyle w:val="BodyText"/>
      </w:pPr>
      <w:r>
        <w:t xml:space="preserve">Thank you for considering this Statement of Purpose. I am enthusiastic about the possibility of serving as a Nurse in Thailand Bangkok and contributing to its legacy of compassionate, innovative healthca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Nurse Application for Thailand Bangkok</dc:title>
  <dc:creator/>
  <dc:language>en</dc:language>
  <cp:keywords/>
  <dcterms:created xsi:type="dcterms:W3CDTF">2025-12-09T20:14:03Z</dcterms:created>
  <dcterms:modified xsi:type="dcterms:W3CDTF">2025-12-09T20:14:03Z</dcterms:modified>
</cp:coreProperties>
</file>

<file path=docProps/custom.xml><?xml version="1.0" encoding="utf-8"?>
<Properties xmlns="http://schemas.openxmlformats.org/officeDocument/2006/custom-properties" xmlns:vt="http://schemas.openxmlformats.org/officeDocument/2006/docPropsVTypes"/>
</file>